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4942A" w14:textId="1B07F047" w:rsidR="00E81978" w:rsidRDefault="00511D22">
      <w:pPr>
        <w:pStyle w:val="Title"/>
      </w:pPr>
      <w:bookmarkStart w:id="0" w:name="_GoBack"/>
      <w:bookmarkEnd w:id="0"/>
      <w:r w:rsidRPr="00FC6AF5">
        <w:t>Patriots Day</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09A4F1DE" w14:textId="77777777" w:rsidR="00B823AA" w:rsidRDefault="00511D22" w:rsidP="00B823AA">
          <w:pPr>
            <w:pStyle w:val="Title2"/>
          </w:pPr>
          <w:r>
            <w:t>[Author Name(s), First M. Last, Omit Titles and Degrees]</w:t>
          </w:r>
        </w:p>
      </w:sdtContent>
    </w:sdt>
    <w:p w14:paraId="17DF86A0" w14:textId="77777777" w:rsidR="00E81978" w:rsidRDefault="002C7922"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753C6BB5" w14:textId="77777777" w:rsidR="00E81978" w:rsidRDefault="00511D22">
          <w:pPr>
            <w:pStyle w:val="Title"/>
          </w:pPr>
          <w:r>
            <w:t>Author Note</w:t>
          </w:r>
        </w:p>
      </w:sdtContent>
    </w:sdt>
    <w:p w14:paraId="29FCF8D0" w14:textId="77777777" w:rsidR="00E81978" w:rsidRDefault="00E81978" w:rsidP="00B823AA">
      <w:pPr>
        <w:pStyle w:val="Title2"/>
      </w:pPr>
    </w:p>
    <w:p w14:paraId="68E2195A" w14:textId="77777777" w:rsidR="00E81978" w:rsidRDefault="00E81978"/>
    <w:p w14:paraId="336148BF" w14:textId="77777777" w:rsidR="00460297" w:rsidRDefault="00511D22" w:rsidP="00460297">
      <w:pPr>
        <w:pStyle w:val="SectionTitle"/>
      </w:pPr>
      <w:r w:rsidRPr="00FC6AF5">
        <w:lastRenderedPageBreak/>
        <w:t>Patriots Day</w:t>
      </w:r>
    </w:p>
    <w:p w14:paraId="342C5766" w14:textId="67D53655" w:rsidR="00C02FF8" w:rsidRDefault="00511D22" w:rsidP="002F170D">
      <w:r w:rsidRPr="00C02FF8">
        <w:t>Patriots Day</w:t>
      </w:r>
      <w:r>
        <w:t xml:space="preserve"> is the </w:t>
      </w:r>
      <w:r w:rsidR="00BA354F">
        <w:t xml:space="preserve">American Crime drama film that recreates the </w:t>
      </w:r>
      <w:r w:rsidR="00BA354F" w:rsidRPr="00BA354F">
        <w:t>Boston Marathon bombings</w:t>
      </w:r>
      <w:r w:rsidR="00BA354F">
        <w:t xml:space="preserve"> of 2013. The film takes some of the characters who </w:t>
      </w:r>
      <w:r w:rsidR="00022530">
        <w:t>had</w:t>
      </w:r>
      <w:r w:rsidR="00BA354F">
        <w:t xml:space="preserve"> witnessed the scene, </w:t>
      </w:r>
      <w:r w:rsidR="00022530">
        <w:t xml:space="preserve">and some fictional characters. The film was unfortunately not a box office hit, and many questions are raised on the accuracy of events. It is a reasonable fact that creating a totally true historical feature is not easy, and this film is no different. This paper seeks to highlight my review and </w:t>
      </w:r>
      <w:r w:rsidR="0053461D">
        <w:t>an analysis of film events pertaining to true historical events.</w:t>
      </w:r>
    </w:p>
    <w:p w14:paraId="7A8A81EC" w14:textId="7DB4CC14" w:rsidR="003A530A" w:rsidRDefault="00511D22" w:rsidP="00C53640">
      <w:r>
        <w:t>In my opinion</w:t>
      </w:r>
      <w:r w:rsidRPr="00876733">
        <w:t>, Patriots Day</w:t>
      </w:r>
      <w:r>
        <w:t xml:space="preserve"> is</w:t>
      </w:r>
      <w:r w:rsidR="00947CD2">
        <w:t xml:space="preserve"> a decent movie regardless</w:t>
      </w:r>
      <w:r w:rsidR="004D1F5B">
        <w:t xml:space="preserve"> of the fact that I consider it</w:t>
      </w:r>
      <w:r w:rsidR="004D1F5B" w:rsidRPr="004D1F5B">
        <w:t xml:space="preserve"> propaganda</w:t>
      </w:r>
      <w:r w:rsidR="00947CD2">
        <w:t>. It’s a pro-police and pro-FBI puff piece, so they basically leave out all the ways the FBI screwed up. The Russian government repeatedly warned both the FBI and the CIA tha</w:t>
      </w:r>
      <w:r w:rsidR="006D6DB9">
        <w:t>t</w:t>
      </w:r>
      <w:r w:rsidR="00947CD2">
        <w:t xml:space="preserve"> </w:t>
      </w:r>
      <w:proofErr w:type="spellStart"/>
      <w:r w:rsidR="00947CD2">
        <w:t>Tamerlan</w:t>
      </w:r>
      <w:proofErr w:type="spellEnd"/>
      <w:r w:rsidR="00947CD2">
        <w:t xml:space="preserve"> Tsarnaev was a dangerous terrorist, yet the FBI had no problem allowing him to travel back and forth from Chechnya to the US. It</w:t>
      </w:r>
      <w:r w:rsidR="004D1F5B">
        <w:t xml:space="preserve"> is</w:t>
      </w:r>
      <w:r w:rsidR="00947CD2">
        <w:t xml:space="preserve"> because, </w:t>
      </w:r>
      <w:r w:rsidR="004D1F5B">
        <w:t>in my opinion,</w:t>
      </w:r>
      <w:r w:rsidR="00947CD2">
        <w:t xml:space="preserve"> Tamerlan was a paid informant working for the FBI. I wonder why that fact, easily available on the Internet, somehow got left out of the movie. </w:t>
      </w:r>
      <w:r w:rsidR="004D1F5B">
        <w:t xml:space="preserve">I also found propaganda in the statement when </w:t>
      </w:r>
      <w:r w:rsidR="00947CD2">
        <w:t>the brothers repeatedly said that they thought that it wasn’t the Saudi terrorist who perpetrated 9/11, but the US government</w:t>
      </w:r>
      <w:r w:rsidR="004D1F5B">
        <w:t xml:space="preserve">. </w:t>
      </w:r>
      <w:r w:rsidR="00947CD2">
        <w:t xml:space="preserve">Anyway, this is just </w:t>
      </w:r>
      <w:r w:rsidR="004D1F5B">
        <w:t>what</w:t>
      </w:r>
      <w:r w:rsidR="00947CD2">
        <w:t xml:space="preserve"> I caught. I’m sure </w:t>
      </w:r>
      <w:r w:rsidR="004D1F5B">
        <w:t>someone else might hav</w:t>
      </w:r>
      <w:r>
        <w:t xml:space="preserve">e found some details like these. </w:t>
      </w:r>
    </w:p>
    <w:p w14:paraId="4F1157A6" w14:textId="5171841B" w:rsidR="002F170D" w:rsidRDefault="00511D22" w:rsidP="002F170D">
      <w:r>
        <w:t xml:space="preserve">To a certain degree, </w:t>
      </w:r>
      <w:r w:rsidR="006412E6" w:rsidRPr="006412E6">
        <w:t xml:space="preserve">the patriot is based upon the real events that occurred in America </w:t>
      </w:r>
      <w:r>
        <w:t>t</w:t>
      </w:r>
      <w:r w:rsidR="006412E6" w:rsidRPr="006412E6">
        <w:t>hat were still being ruled by many European countries</w:t>
      </w:r>
      <w:r w:rsidR="006D6DB9">
        <w:t>.</w:t>
      </w:r>
      <w:r w:rsidR="006412E6" w:rsidRPr="006412E6">
        <w:t xml:space="preserve"> </w:t>
      </w:r>
      <w:r w:rsidR="006D6DB9">
        <w:t>I</w:t>
      </w:r>
      <w:r w:rsidR="006412E6" w:rsidRPr="006412E6">
        <w:t xml:space="preserve">n fact, that scene was meant to show the people that was a part </w:t>
      </w:r>
      <w:r w:rsidR="006D6DB9">
        <w:t>o</w:t>
      </w:r>
      <w:r w:rsidR="006412E6" w:rsidRPr="006412E6">
        <w:t>f a military tactic used to create fear in the eyes of the rebels</w:t>
      </w:r>
      <w:r>
        <w:t>.</w:t>
      </w:r>
      <w:r w:rsidR="006412E6" w:rsidRPr="006412E6">
        <w:t xml:space="preserve"> </w:t>
      </w:r>
      <w:r>
        <w:t>Since</w:t>
      </w:r>
      <w:r w:rsidR="006412E6" w:rsidRPr="006412E6">
        <w:t xml:space="preserve"> the worst thing they could do was to torture and kill their loved ones if they didn't give up the fight</w:t>
      </w:r>
      <w:r>
        <w:t xml:space="preserve">. </w:t>
      </w:r>
      <w:r w:rsidR="001C7028">
        <w:t xml:space="preserve">The movie also lacked the dramatic tension that is needed but it depicted that the filmmakers have made great efforts to remain closer to the accurate events. </w:t>
      </w:r>
      <w:r w:rsidR="00C3745B">
        <w:t xml:space="preserve">Thus, the final product was in the </w:t>
      </w:r>
      <w:r w:rsidR="00C3745B">
        <w:lastRenderedPageBreak/>
        <w:t>middle, one can say a procedural precision tangled with the fictional characters</w:t>
      </w:r>
      <w:r w:rsidR="009B236D">
        <w:t xml:space="preserve">, particularly </w:t>
      </w:r>
      <w:r w:rsidR="009B236D" w:rsidRPr="009B236D">
        <w:t>Tommy Saunders</w:t>
      </w:r>
      <w:r w:rsidR="009B236D">
        <w:t xml:space="preserve">. </w:t>
      </w:r>
      <w:r w:rsidR="00994D96">
        <w:t>The city fighters also declared that the movie glossed over their role in responding to the blast pertaining to helping others and saving lives</w:t>
      </w:r>
      <w:r w:rsidR="00E70A91">
        <w:t xml:space="preserve"> </w:t>
      </w:r>
      <w:sdt>
        <w:sdtPr>
          <w:id w:val="-874005328"/>
          <w:citation/>
        </w:sdtPr>
        <w:sdtEndPr/>
        <w:sdtContent>
          <w:r w:rsidR="00E70A91">
            <w:fldChar w:fldCharType="begin"/>
          </w:r>
          <w:r w:rsidR="00E70A91">
            <w:instrText xml:space="preserve"> CITATION Pet16 \l 1033 </w:instrText>
          </w:r>
          <w:r w:rsidR="00E70A91">
            <w:fldChar w:fldCharType="separate"/>
          </w:r>
          <w:r w:rsidR="00E70A91">
            <w:rPr>
              <w:noProof/>
            </w:rPr>
            <w:t>(Berg, 2016)</w:t>
          </w:r>
          <w:r w:rsidR="00E70A91">
            <w:fldChar w:fldCharType="end"/>
          </w:r>
        </w:sdtContent>
      </w:sdt>
      <w:r w:rsidR="00994D96">
        <w:t xml:space="preserve">. </w:t>
      </w:r>
    </w:p>
    <w:p w14:paraId="2E7F84B2" w14:textId="69D1D7C1" w:rsidR="006412E6" w:rsidRDefault="00511D22" w:rsidP="00947CD2">
      <w:r>
        <w:t>The accuracy of the movie is also judged on the fact that t</w:t>
      </w:r>
      <w:r w:rsidRPr="006412E6">
        <w:t xml:space="preserve">here is no direct historical recording of </w:t>
      </w:r>
      <w:r w:rsidR="002F4565">
        <w:t>the</w:t>
      </w:r>
      <w:r w:rsidRPr="006412E6">
        <w:t xml:space="preserve"> </w:t>
      </w:r>
      <w:r w:rsidR="0057566A" w:rsidRPr="006412E6">
        <w:t>incident.</w:t>
      </w:r>
      <w:r w:rsidRPr="006412E6">
        <w:t xml:space="preserve"> </w:t>
      </w:r>
      <w:r>
        <w:t>According to some critics, i</w:t>
      </w:r>
      <w:r w:rsidRPr="006412E6">
        <w:t xml:space="preserve">t is based on a </w:t>
      </w:r>
      <w:r w:rsidR="00246C05" w:rsidRPr="006412E6">
        <w:t>Nazi</w:t>
      </w:r>
      <w:r w:rsidRPr="006412E6">
        <w:t xml:space="preserve"> atrocity </w:t>
      </w:r>
      <w:r w:rsidR="0085428E" w:rsidRPr="006412E6">
        <w:t>committed</w:t>
      </w:r>
      <w:r w:rsidRPr="006412E6">
        <w:t xml:space="preserve"> 170 years later. Western armies had a reputation for being very </w:t>
      </w:r>
      <w:r w:rsidR="00246C05" w:rsidRPr="006412E6">
        <w:t>honorable</w:t>
      </w:r>
      <w:r w:rsidRPr="006412E6">
        <w:t xml:space="preserve"> and civilized through most of the 18th </w:t>
      </w:r>
      <w:r w:rsidR="00246C05" w:rsidRPr="006412E6">
        <w:t>century, to</w:t>
      </w:r>
      <w:r w:rsidRPr="006412E6">
        <w:t xml:space="preserve"> the point that 500 </w:t>
      </w:r>
      <w:r w:rsidR="00246C05" w:rsidRPr="006412E6">
        <w:t>French</w:t>
      </w:r>
      <w:r w:rsidRPr="006412E6">
        <w:t xml:space="preserve"> and an equal number of </w:t>
      </w:r>
      <w:r w:rsidR="00246C05" w:rsidRPr="006412E6">
        <w:t>British</w:t>
      </w:r>
      <w:r w:rsidRPr="006412E6">
        <w:t xml:space="preserve"> called on each other to open </w:t>
      </w:r>
      <w:r w:rsidR="006D6DB9">
        <w:t xml:space="preserve">the </w:t>
      </w:r>
      <w:r w:rsidRPr="006412E6">
        <w:t>fire</w:t>
      </w:r>
      <w:r w:rsidR="006D6DB9">
        <w:t>,</w:t>
      </w:r>
      <w:r w:rsidRPr="006412E6">
        <w:t xml:space="preserve"> first at the battle of </w:t>
      </w:r>
      <w:r w:rsidR="0085428E" w:rsidRPr="006412E6">
        <w:t>Fontenay</w:t>
      </w:r>
      <w:r w:rsidRPr="006412E6">
        <w:t xml:space="preserve"> in 1745. There really should have been a special disclaimer at the beginning of the patriot to avoid </w:t>
      </w:r>
      <w:r w:rsidR="00246C05" w:rsidRPr="006412E6">
        <w:t>libeling</w:t>
      </w:r>
      <w:r w:rsidRPr="006412E6">
        <w:t xml:space="preserve"> the </w:t>
      </w:r>
      <w:r w:rsidR="00246C05" w:rsidRPr="006412E6">
        <w:t>British</w:t>
      </w:r>
      <w:r w:rsidRPr="006412E6">
        <w:t>.</w:t>
      </w:r>
      <w:r>
        <w:t xml:space="preserve"> </w:t>
      </w:r>
      <w:r w:rsidRPr="006412E6">
        <w:t>Killing civilians in this way was fairly standard procedure for an army occupying a country. Germans did this as well in WW2 if a soldier turned up dead with no real suspect other than the local population</w:t>
      </w:r>
      <w:r w:rsidR="006D6DB9">
        <w:t>.</w:t>
      </w:r>
      <w:r w:rsidRPr="006412E6">
        <w:t xml:space="preserve"> </w:t>
      </w:r>
      <w:r w:rsidR="006D6DB9">
        <w:t>I</w:t>
      </w:r>
      <w:r w:rsidRPr="006412E6">
        <w:t>t was common to kill multiple civilians to discourage them from further armed resistance. Nothing saps the morale of the local population like seeing their loved ones killed in front of their eyes.</w:t>
      </w:r>
    </w:p>
    <w:p w14:paraId="0EA76FC1" w14:textId="139EEF1A" w:rsidR="008D109C" w:rsidRDefault="00511D22" w:rsidP="00CC4E3D">
      <w:r>
        <w:t>Overall, in my opinion, t</w:t>
      </w:r>
      <w:r w:rsidRPr="008D109C">
        <w:t xml:space="preserve">he movie was a very realistic and good representation of the actual events. I think for me it is just </w:t>
      </w:r>
      <w:r w:rsidR="00285FD0" w:rsidRPr="008D109C">
        <w:t>too</w:t>
      </w:r>
      <w:r w:rsidRPr="008D109C">
        <w:t xml:space="preserve"> soon. This is a movie that</w:t>
      </w:r>
      <w:r w:rsidR="006D6DB9">
        <w:t>,</w:t>
      </w:r>
      <w:r w:rsidRPr="008D109C">
        <w:t xml:space="preserve"> if it had been made </w:t>
      </w:r>
      <w:r w:rsidR="006D6DB9">
        <w:t>back</w:t>
      </w:r>
      <w:r w:rsidRPr="008D109C">
        <w:t xml:space="preserve"> 15 </w:t>
      </w:r>
      <w:r w:rsidR="003A530A" w:rsidRPr="008D109C">
        <w:t>years,</w:t>
      </w:r>
      <w:r w:rsidRPr="008D109C">
        <w:t xml:space="preserve"> I think I would have been happier with it</w:t>
      </w:r>
      <w:r w:rsidR="003A530A">
        <w:t xml:space="preserve"> b</w:t>
      </w:r>
      <w:r w:rsidRPr="008D109C">
        <w:t xml:space="preserve">ecause it is so close to when the actual events happened. I also think that having a </w:t>
      </w:r>
      <w:r w:rsidR="003A530A" w:rsidRPr="008D109C">
        <w:t>made-up</w:t>
      </w:r>
      <w:r w:rsidRPr="008D109C">
        <w:t xml:space="preserve"> character tak</w:t>
      </w:r>
      <w:r w:rsidR="006D6DB9">
        <w:t>ing</w:t>
      </w:r>
      <w:r w:rsidRPr="008D109C">
        <w:t xml:space="preserve"> us through the entire plot was disrespectful. It should have been about the story, not about a character. This movie did not need that. I think this movie probably plays better elsewhere, especially in places where events like this have not happened with in the last few years. </w:t>
      </w:r>
      <w:r w:rsidR="00285FD0" w:rsidRPr="008D109C">
        <w:t>Again,</w:t>
      </w:r>
      <w:r w:rsidRPr="008D109C">
        <w:t xml:space="preserve"> I think that is what the issue is for me. I would rate it a 4.5/5 otherwise, but instead of the timing and the </w:t>
      </w:r>
      <w:r w:rsidR="00285FD0" w:rsidRPr="008D109C">
        <w:t>made-up</w:t>
      </w:r>
      <w:r w:rsidRPr="008D109C">
        <w:t xml:space="preserve"> character, I have to give it a 3/5. Also, do they know what Deval Patrick looks and sounds like because the actor they </w:t>
      </w:r>
      <w:r w:rsidRPr="008D109C">
        <w:lastRenderedPageBreak/>
        <w:t>got barely looks like him and did not even attempt to try to sound like him. Everyone else they got realistic counterparts except Governor Patrick.</w:t>
      </w:r>
    </w:p>
    <w:p w14:paraId="3F080F5B" w14:textId="0EF248A0" w:rsidR="00285FD0" w:rsidRDefault="00511D22" w:rsidP="00CC4E3D">
      <w:r>
        <w:t xml:space="preserve">To sum up, I would say this is a movie </w:t>
      </w:r>
      <w:r w:rsidR="00B4426D">
        <w:t xml:space="preserve">that might feel true to some and some may not be able to relate it to accurate historical events. Some of the features that link it to the true events are two characters </w:t>
      </w:r>
      <w:r w:rsidR="00B4426D" w:rsidRPr="00B4426D">
        <w:t>Dzokhar Tsarnaev (Alex Wolff)</w:t>
      </w:r>
      <w:r w:rsidR="00B4426D">
        <w:t xml:space="preserve"> and </w:t>
      </w:r>
      <w:r w:rsidR="00B4426D" w:rsidRPr="00B4426D">
        <w:t>Tamerlan Tsarnaev (Themo Melikidze)</w:t>
      </w:r>
      <w:r w:rsidR="00B4426D">
        <w:t xml:space="preserve">. </w:t>
      </w:r>
      <w:r w:rsidR="002F4565">
        <w:t xml:space="preserve">It is true that every film based on true events </w:t>
      </w:r>
      <w:r w:rsidR="0082005C">
        <w:t>cannot</w:t>
      </w:r>
      <w:r w:rsidR="002F4565">
        <w:t xml:space="preserve"> clearly depict the accuracy of the events. </w:t>
      </w:r>
      <w:r w:rsidR="0082005C">
        <w:t xml:space="preserve">Like every other Hollywood movie, it also lacked the ability to epitomize actually what happened that day. It surely depicts some events accurately such as the race that day, timings of the </w:t>
      </w:r>
      <w:r w:rsidR="00892210">
        <w:t xml:space="preserve">bombs’ </w:t>
      </w:r>
      <w:r w:rsidR="0082005C">
        <w:t>explosion, furthermore it showed how</w:t>
      </w:r>
      <w:r w:rsidR="0082005C" w:rsidRPr="0082005C">
        <w:t xml:space="preserve"> Steve Woolfenden</w:t>
      </w:r>
      <w:r w:rsidR="0082005C">
        <w:t xml:space="preserve"> alongside his son was injured. Overall, it made a really good crime action movie</w:t>
      </w:r>
      <w:r w:rsidR="00892210">
        <w:t>, highlighting some key details of the bombings.</w:t>
      </w:r>
    </w:p>
    <w:p w14:paraId="7FD8ED46" w14:textId="40139DC0" w:rsidR="00E70A91" w:rsidRDefault="00E70A91" w:rsidP="00CC4E3D"/>
    <w:p w14:paraId="4B97AA63" w14:textId="1470776D" w:rsidR="00E70A91" w:rsidRDefault="00E70A91" w:rsidP="00CC4E3D"/>
    <w:p w14:paraId="39A253CF" w14:textId="2376036B" w:rsidR="00E70A91" w:rsidRDefault="00E70A91" w:rsidP="00CC4E3D"/>
    <w:p w14:paraId="016DE3D6" w14:textId="6FCA328D" w:rsidR="00E70A91" w:rsidRDefault="00E70A91" w:rsidP="00CC4E3D"/>
    <w:p w14:paraId="3B0232B3" w14:textId="5E5FDC8F" w:rsidR="00E70A91" w:rsidRDefault="00E70A91" w:rsidP="00CC4E3D"/>
    <w:p w14:paraId="1E9D4A7E" w14:textId="133F96DF" w:rsidR="00E70A91" w:rsidRDefault="00E70A91" w:rsidP="00CC4E3D"/>
    <w:p w14:paraId="098BAD5A" w14:textId="4E85FBFC" w:rsidR="00E70A91" w:rsidRDefault="00E70A91" w:rsidP="00CC4E3D"/>
    <w:p w14:paraId="0520C56C" w14:textId="55426FAA" w:rsidR="00E70A91" w:rsidRDefault="00E70A91" w:rsidP="00CC4E3D"/>
    <w:p w14:paraId="70C2A5C5" w14:textId="765E6EAC" w:rsidR="00E70A91" w:rsidRDefault="00E70A91" w:rsidP="00CC4E3D"/>
    <w:p w14:paraId="1FC8C348" w14:textId="73F8724D" w:rsidR="00E70A91" w:rsidRDefault="00E70A91" w:rsidP="00CC4E3D"/>
    <w:p w14:paraId="1E255538" w14:textId="77777777" w:rsidR="005D374F" w:rsidRDefault="005D374F" w:rsidP="00CC4E3D"/>
    <w:p w14:paraId="5D164649" w14:textId="77777777" w:rsidR="005D374F" w:rsidRDefault="005D374F" w:rsidP="00CC4E3D"/>
    <w:p w14:paraId="1D45E950" w14:textId="77777777" w:rsidR="00E70A91" w:rsidRDefault="00E70A91" w:rsidP="00CC4E3D"/>
    <w:sdt>
      <w:sdtPr>
        <w:rPr>
          <w:rFonts w:asciiTheme="minorHAnsi" w:eastAsiaTheme="minorEastAsia" w:hAnsiTheme="minorHAnsi" w:cstheme="minorBidi"/>
          <w:b w:val="0"/>
          <w:bCs w:val="0"/>
        </w:rPr>
        <w:id w:val="1932234957"/>
        <w:docPartObj>
          <w:docPartGallery w:val="Bibliographies"/>
          <w:docPartUnique/>
        </w:docPartObj>
      </w:sdtPr>
      <w:sdtEndPr/>
      <w:sdtContent>
        <w:p w14:paraId="444CF793" w14:textId="3F0B8FBC" w:rsidR="00E70A91" w:rsidRDefault="00511D22">
          <w:pPr>
            <w:pStyle w:val="Heading1"/>
          </w:pPr>
          <w:r>
            <w:t>References</w:t>
          </w:r>
        </w:p>
        <w:sdt>
          <w:sdtPr>
            <w:id w:val="-573587230"/>
            <w:bibliography/>
          </w:sdtPr>
          <w:sdtEndPr/>
          <w:sdtContent>
            <w:p w14:paraId="0EDED5F0" w14:textId="77777777" w:rsidR="00E70A91" w:rsidRDefault="00511D22" w:rsidP="00E70A91">
              <w:pPr>
                <w:pStyle w:val="Bibliography"/>
                <w:rPr>
                  <w:noProof/>
                </w:rPr>
              </w:pPr>
              <w:r>
                <w:fldChar w:fldCharType="begin"/>
              </w:r>
              <w:r>
                <w:instrText xml:space="preserve"> BIBLIOGRAPHY </w:instrText>
              </w:r>
              <w:r>
                <w:fldChar w:fldCharType="separate"/>
              </w:r>
              <w:r>
                <w:rPr>
                  <w:noProof/>
                </w:rPr>
                <w:t xml:space="preserve">Berg, P. (Director). (2016). </w:t>
              </w:r>
              <w:r>
                <w:rPr>
                  <w:i/>
                  <w:iCs/>
                  <w:noProof/>
                </w:rPr>
                <w:t>Patriots Day</w:t>
              </w:r>
              <w:r>
                <w:rPr>
                  <w:noProof/>
                </w:rPr>
                <w:t xml:space="preserve"> [Motion Picture].</w:t>
              </w:r>
            </w:p>
            <w:p w14:paraId="68AE7FBD" w14:textId="09676EAC" w:rsidR="00E70A91" w:rsidRDefault="00511D22" w:rsidP="00E70A91">
              <w:pPr>
                <w:ind w:left="720" w:hanging="720"/>
              </w:pPr>
              <w:r>
                <w:rPr>
                  <w:b/>
                  <w:bCs/>
                  <w:noProof/>
                </w:rPr>
                <w:fldChar w:fldCharType="end"/>
              </w:r>
              <w:r w:rsidRPr="00E70A91">
                <w:t xml:space="preserve"> </w:t>
              </w:r>
              <w:r w:rsidRPr="00460297">
                <w:t>Guermazi, A., Hayashi, D., Smith, S. E., Palmer, W., &amp; Katz, J. N. (2013). Imaging of blast injuries to the lower extremities sustained in the Boston marathon bombing. </w:t>
              </w:r>
              <w:r w:rsidRPr="00460297">
                <w:rPr>
                  <w:i/>
                  <w:iCs/>
                </w:rPr>
                <w:t>Arthritis care and research (2010)</w:t>
              </w:r>
              <w:r w:rsidRPr="00460297">
                <w:t>, </w:t>
              </w:r>
              <w:r w:rsidRPr="00460297">
                <w:rPr>
                  <w:i/>
                  <w:iCs/>
                </w:rPr>
                <w:t>65</w:t>
              </w:r>
              <w:r w:rsidRPr="00460297">
                <w:t>(12), 1893-1898.</w:t>
              </w:r>
            </w:p>
            <w:p w14:paraId="57C28F5A" w14:textId="52B32E7F" w:rsidR="00E70A91" w:rsidRDefault="002C7922" w:rsidP="00E70A91">
              <w:pPr>
                <w:ind w:firstLine="0"/>
              </w:pPr>
            </w:p>
          </w:sdtContent>
        </w:sdt>
      </w:sdtContent>
    </w:sdt>
    <w:p w14:paraId="2C1BBEBF" w14:textId="77777777" w:rsidR="00E70A91" w:rsidRPr="002F170D" w:rsidRDefault="00E70A91" w:rsidP="00460297">
      <w:pPr>
        <w:ind w:left="720" w:hanging="720"/>
      </w:pPr>
    </w:p>
    <w:sectPr w:rsidR="00E70A91"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448C1" w14:textId="77777777" w:rsidR="002C7922" w:rsidRDefault="002C7922">
      <w:pPr>
        <w:spacing w:line="240" w:lineRule="auto"/>
      </w:pPr>
      <w:r>
        <w:separator/>
      </w:r>
    </w:p>
  </w:endnote>
  <w:endnote w:type="continuationSeparator" w:id="0">
    <w:p w14:paraId="08E9D35F" w14:textId="77777777" w:rsidR="002C7922" w:rsidRDefault="002C79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8C999" w14:textId="77777777" w:rsidR="002C7922" w:rsidRDefault="002C7922">
      <w:pPr>
        <w:spacing w:line="240" w:lineRule="auto"/>
      </w:pPr>
      <w:r>
        <w:separator/>
      </w:r>
    </w:p>
  </w:footnote>
  <w:footnote w:type="continuationSeparator" w:id="0">
    <w:p w14:paraId="018BFEE8" w14:textId="77777777" w:rsidR="002C7922" w:rsidRDefault="002C79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AA9D6" w14:textId="38A47D01" w:rsidR="00E81978" w:rsidRDefault="00511D22">
    <w:pPr>
      <w:pStyle w:val="Header"/>
    </w:pPr>
    <w:r>
      <w:rPr>
        <w:rStyle w:val="Strong"/>
      </w:rPr>
      <w:t xml:space="preserve">ENGLISH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D374F">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CD9AE" w14:textId="127F798A" w:rsidR="00E81978" w:rsidRDefault="00511D22">
    <w:pPr>
      <w:pStyle w:val="Header"/>
      <w:rPr>
        <w:rStyle w:val="Strong"/>
      </w:rPr>
    </w:pPr>
    <w:r>
      <w:t xml:space="preserve">Running head: </w:t>
    </w:r>
    <w:r w:rsidR="00FC6AF5">
      <w:t>ENGLISH</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D374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bEwAmJDEyMjcyUdpeDU4uLM/DyQAuNaAEXtqGYsAAAA"/>
  </w:docVars>
  <w:rsids>
    <w:rsidRoot w:val="005C39B5"/>
    <w:rsid w:val="00022530"/>
    <w:rsid w:val="000A40AE"/>
    <w:rsid w:val="000D3F41"/>
    <w:rsid w:val="001767FF"/>
    <w:rsid w:val="001C7028"/>
    <w:rsid w:val="00246C05"/>
    <w:rsid w:val="00285FD0"/>
    <w:rsid w:val="002C7922"/>
    <w:rsid w:val="002F170D"/>
    <w:rsid w:val="002F4565"/>
    <w:rsid w:val="00355DCA"/>
    <w:rsid w:val="003A530A"/>
    <w:rsid w:val="00460297"/>
    <w:rsid w:val="004724D7"/>
    <w:rsid w:val="004D1F5B"/>
    <w:rsid w:val="00511D22"/>
    <w:rsid w:val="0051485B"/>
    <w:rsid w:val="0053461D"/>
    <w:rsid w:val="00551A02"/>
    <w:rsid w:val="005534FA"/>
    <w:rsid w:val="0057566A"/>
    <w:rsid w:val="005B3A43"/>
    <w:rsid w:val="005B6F78"/>
    <w:rsid w:val="005C39B5"/>
    <w:rsid w:val="005D374F"/>
    <w:rsid w:val="005D3A03"/>
    <w:rsid w:val="006412E6"/>
    <w:rsid w:val="00651DF7"/>
    <w:rsid w:val="006749C6"/>
    <w:rsid w:val="00692D73"/>
    <w:rsid w:val="006D6DB9"/>
    <w:rsid w:val="00722BDE"/>
    <w:rsid w:val="00742317"/>
    <w:rsid w:val="008002C0"/>
    <w:rsid w:val="0082005C"/>
    <w:rsid w:val="0085428E"/>
    <w:rsid w:val="00863D22"/>
    <w:rsid w:val="00876733"/>
    <w:rsid w:val="008845BC"/>
    <w:rsid w:val="00892210"/>
    <w:rsid w:val="008C5323"/>
    <w:rsid w:val="008D109C"/>
    <w:rsid w:val="008D477A"/>
    <w:rsid w:val="008F2D37"/>
    <w:rsid w:val="00947CD2"/>
    <w:rsid w:val="00994D96"/>
    <w:rsid w:val="009A6A3B"/>
    <w:rsid w:val="009B236D"/>
    <w:rsid w:val="00B4426D"/>
    <w:rsid w:val="00B76E01"/>
    <w:rsid w:val="00B823AA"/>
    <w:rsid w:val="00BA354F"/>
    <w:rsid w:val="00BA45DB"/>
    <w:rsid w:val="00BF4184"/>
    <w:rsid w:val="00C02FF8"/>
    <w:rsid w:val="00C0601E"/>
    <w:rsid w:val="00C31D30"/>
    <w:rsid w:val="00C3745B"/>
    <w:rsid w:val="00C53640"/>
    <w:rsid w:val="00C64AE9"/>
    <w:rsid w:val="00C801E3"/>
    <w:rsid w:val="00CC4E3D"/>
    <w:rsid w:val="00CD6E39"/>
    <w:rsid w:val="00CF6E91"/>
    <w:rsid w:val="00D85B68"/>
    <w:rsid w:val="00E14B98"/>
    <w:rsid w:val="00E6004D"/>
    <w:rsid w:val="00E70A91"/>
    <w:rsid w:val="00E81978"/>
    <w:rsid w:val="00EE5314"/>
    <w:rsid w:val="00F01D79"/>
    <w:rsid w:val="00F13149"/>
    <w:rsid w:val="00F379B7"/>
    <w:rsid w:val="00F525FA"/>
    <w:rsid w:val="00F65963"/>
    <w:rsid w:val="00FC6AF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463A8"/>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4703FD">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4703FD">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4703FD">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32D1C"/>
    <w:rsid w:val="00135FE1"/>
    <w:rsid w:val="00150C1A"/>
    <w:rsid w:val="001F770D"/>
    <w:rsid w:val="00321589"/>
    <w:rsid w:val="004703FD"/>
    <w:rsid w:val="005E00A5"/>
    <w:rsid w:val="00722BDE"/>
    <w:rsid w:val="00821168"/>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6</b:Tag>
    <b:SourceType>Film</b:SourceType>
    <b:Guid>{E3B45DDB-EF6D-4D95-8D0D-79086A80EC5D}</b:Guid>
    <b:Title>Patriots Day</b:Title>
    <b:Year>2016</b:Year>
    <b:Author>
      <b:Director>
        <b:NameList>
          <b:Person>
            <b:Last>Berg</b:Last>
            <b:First>Peter</b:First>
          </b:Person>
        </b:NameList>
      </b:Director>
    </b:Author>
    <b:RefOrder>1</b:RefOrder>
  </b:Source>
</b:Sources>
</file>

<file path=customXml/itemProps1.xml><?xml version="1.0" encoding="utf-8"?>
<ds:datastoreItem xmlns:ds="http://schemas.openxmlformats.org/officeDocument/2006/customXml" ds:itemID="{1187B937-C28D-40C3-A7AB-BB6BD7419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10-20T06:20:00Z</dcterms:created>
  <dcterms:modified xsi:type="dcterms:W3CDTF">2019-10-20T06:20:00Z</dcterms:modified>
</cp:coreProperties>
</file>